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601B82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C5671AD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4A66945C" w:rsidR="008B1392" w:rsidRPr="00DE17E2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8B1392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21F20086" w14:textId="5B6073CD" w:rsidR="00702C81" w:rsidRPr="008B1392" w:rsidRDefault="00E54B9D" w:rsidP="008B139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color w:val="ED7D31" w:themeColor="accent2"/>
          <w:sz w:val="28"/>
          <w:szCs w:val="28"/>
        </w:rPr>
        <w:t>WORK EXPERIENCE</w:t>
      </w:r>
    </w:p>
    <w:p w14:paraId="479FD4C7" w14:textId="77777777" w:rsidR="008B1392" w:rsidRDefault="008B1392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220C4CED" w14:textId="2426A7EE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 xml:space="preserve">Oakland, </w:t>
      </w:r>
      <w:r w:rsidR="00C5414F">
        <w:rPr>
          <w:sz w:val="23"/>
          <w:szCs w:val="23"/>
        </w:rPr>
        <w:t>CA</w:t>
      </w:r>
    </w:p>
    <w:p w14:paraId="4CEFEB53" w14:textId="7F38BF8F" w:rsidR="000D3814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3F19C098" w14:textId="432DD3F4" w:rsidR="00362CCB" w:rsidRPr="008B1392" w:rsidRDefault="00362CCB" w:rsidP="006636D1">
      <w:pPr>
        <w:pStyle w:val="BodyText"/>
        <w:tabs>
          <w:tab w:val="right" w:pos="10638"/>
        </w:tabs>
        <w:ind w:left="0"/>
        <w:rPr>
          <w:b/>
          <w:bCs/>
          <w:i/>
          <w:iCs/>
          <w:sz w:val="23"/>
          <w:szCs w:val="23"/>
        </w:rPr>
      </w:pPr>
      <w:r w:rsidRPr="008B1392">
        <w:rPr>
          <w:i/>
          <w:iCs/>
          <w:sz w:val="23"/>
          <w:szCs w:val="23"/>
        </w:rPr>
        <w:t xml:space="preserve">Responsible for building the first prototype of an audio-based dialysis fistula assessment algorithm for the product, from ideation to launch. Worked closely with the clinical team </w:t>
      </w:r>
      <w:r w:rsidR="008B1392" w:rsidRPr="008B1392">
        <w:rPr>
          <w:i/>
          <w:iCs/>
          <w:sz w:val="23"/>
          <w:szCs w:val="23"/>
        </w:rPr>
        <w:t>to extract insights from data</w:t>
      </w:r>
      <w:r w:rsidR="008B1392">
        <w:rPr>
          <w:i/>
          <w:iCs/>
          <w:sz w:val="23"/>
          <w:szCs w:val="23"/>
        </w:rPr>
        <w:t xml:space="preserve"> and p</w:t>
      </w:r>
      <w:r w:rsidR="008B1392" w:rsidRPr="008B1392">
        <w:rPr>
          <w:i/>
          <w:iCs/>
          <w:sz w:val="23"/>
          <w:szCs w:val="23"/>
        </w:rPr>
        <w:t>rovided AI-powered analysis to boost clinical workflow.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7A58D96D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251E3F">
        <w:rPr>
          <w:sz w:val="23"/>
          <w:szCs w:val="23"/>
        </w:rPr>
        <w:t>ed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FA5DF9">
        <w:rPr>
          <w:sz w:val="23"/>
          <w:szCs w:val="23"/>
        </w:rPr>
        <w:t xml:space="preserve">their </w:t>
      </w:r>
      <w:r w:rsidR="0059342B">
        <w:rPr>
          <w:sz w:val="23"/>
          <w:szCs w:val="23"/>
        </w:rPr>
        <w:t>clinical data</w:t>
      </w:r>
      <w:r w:rsidR="00601B82">
        <w:rPr>
          <w:sz w:val="23"/>
          <w:szCs w:val="23"/>
        </w:rPr>
        <w:t xml:space="preserve"> in SQL</w:t>
      </w:r>
      <w:r w:rsidR="0059342B">
        <w:rPr>
          <w:sz w:val="23"/>
          <w:szCs w:val="23"/>
        </w:rPr>
        <w:t>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270DACEE" w14:textId="72D66221" w:rsidR="008B1392" w:rsidRDefault="00DE17E2" w:rsidP="008B139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57F8539" w14:textId="77777777" w:rsidR="008B1392" w:rsidRPr="008B1392" w:rsidRDefault="008B1392" w:rsidP="008B1392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</w:p>
    <w:p w14:paraId="50E5DBD5" w14:textId="368F005C" w:rsidR="00702C81" w:rsidRPr="00702C81" w:rsidRDefault="00E54B9D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0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37F6DE87" w14:textId="6106C27F" w:rsidR="00DE17E2" w:rsidRPr="008B1392" w:rsidRDefault="00DE17E2" w:rsidP="008B139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  <w:r w:rsidR="008B1392">
        <w:rPr>
          <w:sz w:val="23"/>
          <w:szCs w:val="23"/>
        </w:rPr>
        <w:t>; i</w:t>
      </w:r>
      <w:r w:rsidRPr="008B1392">
        <w:rPr>
          <w:sz w:val="23"/>
          <w:szCs w:val="23"/>
        </w:rPr>
        <w:t xml:space="preserve">mproved </w:t>
      </w:r>
      <w:r w:rsidR="00E1638A" w:rsidRPr="008B1392">
        <w:rPr>
          <w:sz w:val="23"/>
          <w:szCs w:val="23"/>
        </w:rPr>
        <w:t>negative</w:t>
      </w:r>
      <w:r w:rsidRPr="008B1392">
        <w:rPr>
          <w:sz w:val="23"/>
          <w:szCs w:val="23"/>
        </w:rPr>
        <w:t xml:space="preserve"> review</w:t>
      </w:r>
      <w:r w:rsidR="00E1638A" w:rsidRPr="008B1392">
        <w:rPr>
          <w:sz w:val="23"/>
          <w:szCs w:val="23"/>
        </w:rPr>
        <w:t>s</w:t>
      </w:r>
      <w:r w:rsidRPr="008B1392">
        <w:rPr>
          <w:sz w:val="23"/>
          <w:szCs w:val="23"/>
        </w:rPr>
        <w:t xml:space="preserve"> detection by 3% using random forest</w:t>
      </w:r>
    </w:p>
    <w:p w14:paraId="43325566" w14:textId="634C177F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035B15A5" w:rsidR="000D3814" w:rsidRPr="00702C81" w:rsidRDefault="00E54B9D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DEAAC" w14:textId="77777777" w:rsidR="0012348A" w:rsidRDefault="0012348A">
      <w:r>
        <w:separator/>
      </w:r>
    </w:p>
  </w:endnote>
  <w:endnote w:type="continuationSeparator" w:id="0">
    <w:p w14:paraId="43A94238" w14:textId="77777777" w:rsidR="0012348A" w:rsidRDefault="00123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A116F" w14:textId="77777777" w:rsidR="0012348A" w:rsidRDefault="0012348A">
      <w:r>
        <w:separator/>
      </w:r>
    </w:p>
  </w:footnote>
  <w:footnote w:type="continuationSeparator" w:id="0">
    <w:p w14:paraId="64737575" w14:textId="77777777" w:rsidR="0012348A" w:rsidRDefault="00123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sFAJvQ96g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348A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62CCB"/>
    <w:rsid w:val="0039183A"/>
    <w:rsid w:val="003A3DF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01B8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392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14C68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A5DF9"/>
    <w:rsid w:val="00FB228E"/>
    <w:rsid w:val="00FB282A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Reinforcement_Learn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1</Pages>
  <Words>542</Words>
  <Characters>309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60</cp:revision>
  <cp:lastPrinted>2021-02-19T15:59:00Z</cp:lastPrinted>
  <dcterms:created xsi:type="dcterms:W3CDTF">2020-12-27T22:05:00Z</dcterms:created>
  <dcterms:modified xsi:type="dcterms:W3CDTF">2021-05-09T16:42:00Z</dcterms:modified>
</cp:coreProperties>
</file>